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5390" w:rsidRDefault="002E65A0" w:rsidP="002E65A0">
      <w:pPr>
        <w:jc w:val="center"/>
        <w:rPr>
          <w:b/>
        </w:rPr>
      </w:pPr>
      <w:r w:rsidRPr="002E65A0">
        <w:rPr>
          <w:b/>
        </w:rPr>
        <w:t>Phone Meeting with Felix Beardy (Reference from Laurel’s Meeting with two coordinators)</w:t>
      </w:r>
    </w:p>
    <w:p w:rsidR="00333E53" w:rsidRDefault="00333E53" w:rsidP="002E65A0">
      <w:pPr>
        <w:jc w:val="center"/>
        <w:rPr>
          <w:b/>
        </w:rPr>
      </w:pPr>
      <w:r>
        <w:rPr>
          <w:b/>
        </w:rPr>
        <w:t>May 16, 2019</w:t>
      </w:r>
    </w:p>
    <w:p w:rsidR="00333E53" w:rsidRDefault="00333E53" w:rsidP="002E65A0">
      <w:pPr>
        <w:jc w:val="center"/>
        <w:rPr>
          <w:b/>
        </w:rPr>
      </w:pPr>
      <w:r>
        <w:rPr>
          <w:b/>
        </w:rPr>
        <w:t>11.00 AM to 11.45 AM</w:t>
      </w:r>
    </w:p>
    <w:p w:rsidR="00145D40" w:rsidRPr="00145D40" w:rsidRDefault="00145D40" w:rsidP="00145D40">
      <w:r w:rsidRPr="00145D40">
        <w:rPr>
          <w:b/>
        </w:rPr>
        <w:t>1</w:t>
      </w:r>
      <w:r w:rsidRPr="00145D40">
        <w:t xml:space="preserve">.    </w:t>
      </w:r>
      <w:r w:rsidRPr="00145D40">
        <w:rPr>
          <w:b/>
        </w:rPr>
        <w:t>Grader:</w:t>
      </w:r>
      <w:r w:rsidRPr="00145D40">
        <w:t xml:space="preserve">  The grader supposed to come at the end of May to grade what is cut by then. Since the community does not have Edger, Trimmer; the lumbers are not exactly ready to be graded. So it's delayed. So far they have cut down 156 logs (16 feet) stored in Cameron's house, and 70 </w:t>
      </w:r>
      <w:r w:rsidR="00B07286" w:rsidRPr="00145D40">
        <w:t>more</w:t>
      </w:r>
      <w:r w:rsidRPr="00145D40">
        <w:t xml:space="preserve"> are on another island. </w:t>
      </w:r>
    </w:p>
    <w:p w:rsidR="00145D40" w:rsidRPr="00145D40" w:rsidRDefault="00145D40" w:rsidP="00145D40"/>
    <w:p w:rsidR="00145D40" w:rsidRPr="00145D40" w:rsidRDefault="00145D40" w:rsidP="00145D40">
      <w:r w:rsidRPr="00145D40">
        <w:t>2.    Students are cutting lumbers in 2x8, 2x8, 2x6 ratios. Felix said he is going to send us the pictures of the lumbers by today. He does not know when the grader is coming to the community. He suggested talking to Laurel regarding this.</w:t>
      </w:r>
    </w:p>
    <w:p w:rsidR="00145D40" w:rsidRPr="00145D40" w:rsidRDefault="00145D40" w:rsidP="00145D40"/>
    <w:p w:rsidR="00145D40" w:rsidRPr="00145D40" w:rsidRDefault="00145D40" w:rsidP="00145D40">
      <w:r w:rsidRPr="00145D40">
        <w:t xml:space="preserve">3.    They will keep milling the woods. Currently, they are planning to build a fence around the place where they kept their logs/lumber to keep them safe from stealing and also to dry them properly. They need an </w:t>
      </w:r>
      <w:r w:rsidR="00B07286">
        <w:t>E</w:t>
      </w:r>
      <w:r w:rsidRPr="00145D40">
        <w:t>dger to trim the lumbers.</w:t>
      </w:r>
    </w:p>
    <w:p w:rsidR="00145D40" w:rsidRPr="00145D40" w:rsidRDefault="00145D40" w:rsidP="00145D40"/>
    <w:p w:rsidR="00145D40" w:rsidRPr="00145D40" w:rsidRDefault="00145D40" w:rsidP="00145D40">
      <w:r w:rsidRPr="00145D40">
        <w:rPr>
          <w:b/>
        </w:rPr>
        <w:t>4.</w:t>
      </w:r>
      <w:r w:rsidRPr="00145D40">
        <w:t xml:space="preserve">    </w:t>
      </w:r>
      <w:r w:rsidRPr="00145D40">
        <w:rPr>
          <w:b/>
        </w:rPr>
        <w:t>Transportation of Equipment:</w:t>
      </w:r>
      <w:r w:rsidRPr="00145D40">
        <w:t xml:space="preserve"> Felix and Terry are trying to locate the cargo person. They are still looking for that person. Equipment could also be shipped through Perimeter, but in that way, it's going to cost way more. </w:t>
      </w:r>
    </w:p>
    <w:p w:rsidR="00145D40" w:rsidRPr="00145D40" w:rsidRDefault="00145D40" w:rsidP="00145D40"/>
    <w:p w:rsidR="00145D40" w:rsidRPr="00145D40" w:rsidRDefault="00145D40" w:rsidP="00145D40">
      <w:r w:rsidRPr="00145D40">
        <w:rPr>
          <w:b/>
        </w:rPr>
        <w:t>5.    Journeyman:</w:t>
      </w:r>
      <w:r w:rsidRPr="00145D40">
        <w:t xml:space="preserve"> In the previous meeting, Laurel mention</w:t>
      </w:r>
      <w:r w:rsidR="00B07286">
        <w:t>ed</w:t>
      </w:r>
      <w:r w:rsidRPr="00145D40">
        <w:t xml:space="preserve"> Herbert Wood (the only journeyma</w:t>
      </w:r>
      <w:r w:rsidR="004A323A">
        <w:t>n in the community). Felix doubts</w:t>
      </w:r>
      <w:r w:rsidRPr="00145D40">
        <w:t xml:space="preserve"> his availability and dedication. Herbert is working with Steve. Steve has his own housing thing (!) where Felix thinks Herbert is dedicated/ going to work. But he suggested Carl </w:t>
      </w:r>
      <w:proofErr w:type="spellStart"/>
      <w:r w:rsidRPr="00145D40">
        <w:t>Monias</w:t>
      </w:r>
      <w:proofErr w:type="spellEnd"/>
      <w:r w:rsidRPr="00145D40">
        <w:t xml:space="preserve">. Carl is a red seal carpenter from GH who is currently working as an Industrial Arts teacher. He is facing difficulty in his current job as he is not quite efficient in using a computer. So, he wants to jump in if there is a better opportunity. </w:t>
      </w:r>
    </w:p>
    <w:p w:rsidR="00145D40" w:rsidRPr="00145D40" w:rsidRDefault="00145D40" w:rsidP="00145D40"/>
    <w:p w:rsidR="00145D40" w:rsidRPr="00145D40" w:rsidRDefault="00145D40" w:rsidP="00145D40">
      <w:r w:rsidRPr="00145D40">
        <w:t>6.    Elsie joined at ILTC. Steve McDougall is now in charge of the employment and Training (until band hires someone permanently for that position). They are going to put an advertisement for the job at the end of this month.</w:t>
      </w:r>
    </w:p>
    <w:p w:rsidR="00145D40" w:rsidRPr="00145D40" w:rsidRDefault="00145D40" w:rsidP="00145D40"/>
    <w:p w:rsidR="00145D40" w:rsidRPr="00145D40" w:rsidRDefault="00145D40" w:rsidP="00145D40">
      <w:r w:rsidRPr="00145D40">
        <w:t xml:space="preserve">7.    Good news is- Councilor </w:t>
      </w:r>
      <w:proofErr w:type="spellStart"/>
      <w:r w:rsidRPr="00145D40">
        <w:t>Mardy</w:t>
      </w:r>
      <w:proofErr w:type="spellEnd"/>
      <w:r w:rsidRPr="00145D40">
        <w:t xml:space="preserve"> </w:t>
      </w:r>
      <w:proofErr w:type="spellStart"/>
      <w:r w:rsidRPr="00145D40">
        <w:t>Mckay</w:t>
      </w:r>
      <w:proofErr w:type="spellEnd"/>
      <w:r w:rsidRPr="00145D40">
        <w:t xml:space="preserve"> agreed to help the program, and he is also helpful. The Chief and council told Felix to proceed with the plan (Since Elsie asked to stop everything and there was a confusion about the BCR that was submitted with the </w:t>
      </w:r>
      <w:proofErr w:type="spellStart"/>
      <w:r w:rsidRPr="00145D40">
        <w:t>Waaka'Iigan</w:t>
      </w:r>
      <w:proofErr w:type="spellEnd"/>
      <w:r w:rsidRPr="00145D40">
        <w:t xml:space="preserve"> proposal). They are not going to create any obstacles. Felix wants to meet Chief in council later this month to give them some updates (once he got the money from Community future to show them some success). He is meeting </w:t>
      </w:r>
      <w:proofErr w:type="spellStart"/>
      <w:r w:rsidRPr="00145D40">
        <w:t>Kaite</w:t>
      </w:r>
      <w:proofErr w:type="spellEnd"/>
      <w:r w:rsidRPr="00145D40">
        <w:t xml:space="preserve"> on this coming Tuesday. He also asked us if we could help him change the proposal by Tuesday. Community Future does not want the whole proposal to be changed; instead, they want some minor corrections.</w:t>
      </w:r>
    </w:p>
    <w:p w:rsidR="00145D40" w:rsidRPr="00145D40" w:rsidRDefault="00145D40" w:rsidP="00145D40"/>
    <w:p w:rsidR="00145D40" w:rsidRPr="00145D40" w:rsidRDefault="00145D40" w:rsidP="00145D40">
      <w:r w:rsidRPr="00145D40">
        <w:t xml:space="preserve">8.     They are getting a semi-trailer to bring the lumbers. They got it from the Manitoba Hydro station located in GH at a very low price. Employment and Training is paying for that. </w:t>
      </w:r>
    </w:p>
    <w:p w:rsidR="00145D40" w:rsidRPr="00145D40" w:rsidRDefault="00145D40" w:rsidP="00145D40"/>
    <w:p w:rsidR="00145D40" w:rsidRPr="00145D40" w:rsidRDefault="00145D40" w:rsidP="00145D40">
      <w:r w:rsidRPr="00145D40">
        <w:t xml:space="preserve">9.    </w:t>
      </w:r>
      <w:proofErr w:type="spellStart"/>
      <w:r w:rsidRPr="00145D40">
        <w:t>Waaka'Iigan</w:t>
      </w:r>
      <w:proofErr w:type="spellEnd"/>
      <w:r w:rsidRPr="00145D40">
        <w:t xml:space="preserve"> will supply the log to Jordan's principle. Felix is going as ask JP today or tomorrow about their requirements. But he thinks it will not be possible for the BHB students to work in JP's log home construction as they are not well equipped. JP is building their log home on a different island, which is far from the community. It is hard for him to arrange transportation (boat) every day to take the students to the work site. Right now he thinks he will sell the lumber to JP (in that way JP is responsible for bringing those logs to the work site).</w:t>
      </w:r>
    </w:p>
    <w:p w:rsidR="00145D40" w:rsidRPr="00145D40" w:rsidRDefault="00145D40" w:rsidP="00145D40"/>
    <w:p w:rsidR="00145D40" w:rsidRPr="00145D40" w:rsidRDefault="00145D40" w:rsidP="00145D40">
      <w:r w:rsidRPr="00145D40">
        <w:t xml:space="preserve">10.    I asked him- 'but to sit for the Level 1 exam the students need 1800 documented hours.' He said he has a plan in place and it will not be a problem. </w:t>
      </w:r>
    </w:p>
    <w:p w:rsidR="00145D40" w:rsidRPr="00145D40" w:rsidRDefault="00145D40" w:rsidP="00145D40"/>
    <w:p w:rsidR="00145D40" w:rsidRPr="00145D40" w:rsidRDefault="00145D40" w:rsidP="00145D40">
      <w:r w:rsidRPr="00145D40">
        <w:t>11.    Two students might need to cut off from the program next week due to their low attendance. Dillon Beardy is irregular in the class, and Chelsea Mason got a new job. Felix also asked is there any possibility that he can add some new students in the construction phase (like WAS)?</w:t>
      </w:r>
    </w:p>
    <w:p w:rsidR="00145D40" w:rsidRPr="00145D40" w:rsidRDefault="00145D40" w:rsidP="00145D40"/>
    <w:p w:rsidR="00145D40" w:rsidRPr="00145D40" w:rsidRDefault="00145D40" w:rsidP="00145D40">
      <w:r w:rsidRPr="00145D40">
        <w:t xml:space="preserve">12.    I talked to Ernie too. He was busy and said going to call me back this evening. If not, I will call him again tomorrow. </w:t>
      </w:r>
    </w:p>
    <w:p w:rsidR="00145D40" w:rsidRPr="00145D40" w:rsidRDefault="00145D40" w:rsidP="00145D40">
      <w:pPr>
        <w:jc w:val="center"/>
        <w:rPr>
          <w:b/>
        </w:rPr>
      </w:pPr>
    </w:p>
    <w:p w:rsidR="00145D40" w:rsidRPr="00145D40" w:rsidRDefault="00145D40" w:rsidP="00145D40">
      <w:pPr>
        <w:jc w:val="center"/>
        <w:rPr>
          <w:b/>
        </w:rPr>
      </w:pPr>
    </w:p>
    <w:p w:rsidR="00145D40" w:rsidRPr="002E65A0" w:rsidRDefault="00145D40" w:rsidP="002E65A0">
      <w:pPr>
        <w:jc w:val="center"/>
        <w:rPr>
          <w:b/>
        </w:rPr>
      </w:pPr>
    </w:p>
    <w:sectPr w:rsidR="00145D40" w:rsidRPr="002E65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494FB6"/>
    <w:multiLevelType w:val="hybridMultilevel"/>
    <w:tmpl w:val="7368D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DIyMzQzsTA0NjRS0lEKTi0uzszPAykwqgUA7O0Z5iwAAAA="/>
  </w:docVars>
  <w:rsids>
    <w:rsidRoot w:val="00F631F9"/>
    <w:rsid w:val="00086A9D"/>
    <w:rsid w:val="00145D40"/>
    <w:rsid w:val="002E65A0"/>
    <w:rsid w:val="00333E53"/>
    <w:rsid w:val="003B7824"/>
    <w:rsid w:val="004A323A"/>
    <w:rsid w:val="00AE2E39"/>
    <w:rsid w:val="00B07286"/>
    <w:rsid w:val="00CB53BC"/>
    <w:rsid w:val="00F631F9"/>
    <w:rsid w:val="00FA5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14EFE"/>
  <w15:docId w15:val="{1CCD8214-BF8C-45B3-A3C9-749B65914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65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92</Words>
  <Characters>337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Manitoba</Company>
  <LinksUpToDate>false</LinksUpToDate>
  <CharactersWithSpaces>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earch1</dc:creator>
  <cp:keywords/>
  <dc:description/>
  <cp:lastModifiedBy>A Hoque</cp:lastModifiedBy>
  <cp:revision>1</cp:revision>
  <dcterms:created xsi:type="dcterms:W3CDTF">2020-05-01T17:02:00Z</dcterms:created>
  <dcterms:modified xsi:type="dcterms:W3CDTF">2020-05-01T17:02:00Z</dcterms:modified>
</cp:coreProperties>
</file>